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CDCC8C" w14:textId="77777777" w:rsidR="0098520F" w:rsidRPr="002106FC" w:rsidRDefault="0098520F">
      <w:pPr>
        <w:rPr>
          <w:rFonts w:ascii="Arial Narrow" w:hAnsi="Arial Narrow"/>
        </w:rPr>
      </w:pPr>
    </w:p>
    <w:p w14:paraId="3DC0F533" w14:textId="77777777" w:rsidR="0098520F" w:rsidRPr="002106FC" w:rsidRDefault="0098520F" w:rsidP="0098520F">
      <w:pPr>
        <w:rPr>
          <w:rFonts w:ascii="Arial Narrow" w:hAnsi="Arial Narrow"/>
          <w:b/>
        </w:rPr>
      </w:pPr>
    </w:p>
    <w:p w14:paraId="2E8B6AEA" w14:textId="77777777" w:rsidR="0098520F" w:rsidRPr="002106FC" w:rsidRDefault="0098520F" w:rsidP="0098520F">
      <w:pPr>
        <w:jc w:val="center"/>
        <w:rPr>
          <w:rFonts w:ascii="Arial Narrow" w:hAnsi="Arial Narrow"/>
          <w:b/>
          <w:smallCaps/>
          <w:sz w:val="32"/>
        </w:rPr>
      </w:pPr>
      <w:r w:rsidRPr="002106FC">
        <w:rPr>
          <w:rFonts w:ascii="Arial Narrow" w:hAnsi="Arial Narrow"/>
          <w:b/>
          <w:smallCaps/>
          <w:sz w:val="32"/>
        </w:rPr>
        <w:t>SearchOhio/OhioLINK Outgoing Returns without Labels</w:t>
      </w:r>
    </w:p>
    <w:p w14:paraId="35914E21" w14:textId="77777777" w:rsidR="0098520F" w:rsidRPr="002106FC" w:rsidRDefault="0098520F" w:rsidP="0098520F">
      <w:pPr>
        <w:jc w:val="center"/>
        <w:rPr>
          <w:rFonts w:ascii="Arial Narrow" w:hAnsi="Arial Narrow"/>
          <w:b/>
        </w:rPr>
      </w:pPr>
    </w:p>
    <w:p w14:paraId="1880A115" w14:textId="77777777" w:rsidR="0098520F" w:rsidRPr="002106FC" w:rsidRDefault="0098520F" w:rsidP="0098520F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F87240">
        <w:rPr>
          <w:rFonts w:ascii="Arial Narrow" w:hAnsi="Arial Narrow"/>
          <w:b/>
        </w:rPr>
        <w:t>Check in</w:t>
      </w:r>
      <w:r w:rsidRPr="002106FC">
        <w:rPr>
          <w:rFonts w:ascii="Arial Narrow" w:hAnsi="Arial Narrow"/>
        </w:rPr>
        <w:t xml:space="preserve"> the item from the customer’s account.</w:t>
      </w:r>
    </w:p>
    <w:p w14:paraId="19B070B5" w14:textId="77777777" w:rsidR="0098520F" w:rsidRPr="002106FC" w:rsidRDefault="0098520F" w:rsidP="0098520F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2106FC">
        <w:rPr>
          <w:rFonts w:ascii="Arial Narrow" w:hAnsi="Arial Narrow"/>
        </w:rPr>
        <w:t xml:space="preserve">Attach a blank </w:t>
      </w:r>
      <w:r w:rsidRPr="00F87240">
        <w:rPr>
          <w:rFonts w:ascii="Arial Narrow" w:hAnsi="Arial Narrow"/>
          <w:b/>
        </w:rPr>
        <w:t>SearchOhio/OhioLINK label</w:t>
      </w:r>
      <w:r w:rsidRPr="002106FC">
        <w:rPr>
          <w:rFonts w:ascii="Arial Narrow" w:hAnsi="Arial Narrow"/>
        </w:rPr>
        <w:t xml:space="preserve"> to the back of the item.</w:t>
      </w:r>
    </w:p>
    <w:p w14:paraId="4795D203" w14:textId="77777777" w:rsidR="00F87240" w:rsidRPr="006B72D4" w:rsidRDefault="0098520F" w:rsidP="006B72D4">
      <w:pPr>
        <w:ind w:left="720"/>
        <w:rPr>
          <w:rFonts w:ascii="Arial Narrow" w:hAnsi="Arial Narrow"/>
        </w:rPr>
      </w:pPr>
      <w:r w:rsidRPr="006B72D4">
        <w:rPr>
          <w:rFonts w:ascii="Arial Narrow" w:hAnsi="Arial Narrow"/>
        </w:rPr>
        <w:t xml:space="preserve">Determine the owning location’s transportation delivery code by using the spreadsheet of participating SearchOhio/OhioLINK members.  </w:t>
      </w:r>
    </w:p>
    <w:p w14:paraId="6A06D6F4" w14:textId="7ABC25EE" w:rsidR="00F87240" w:rsidRDefault="00E8488D" w:rsidP="0098520F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Using a </w:t>
      </w:r>
      <w:r>
        <w:rPr>
          <w:rFonts w:ascii="Arial Narrow" w:hAnsi="Arial Narrow"/>
          <w:b/>
        </w:rPr>
        <w:t xml:space="preserve">red sharpie, </w:t>
      </w:r>
      <w:r>
        <w:rPr>
          <w:rFonts w:ascii="Arial Narrow" w:hAnsi="Arial Narrow"/>
        </w:rPr>
        <w:t>w</w:t>
      </w:r>
      <w:r w:rsidR="0098520F" w:rsidRPr="002106FC">
        <w:rPr>
          <w:rFonts w:ascii="Arial Narrow" w:hAnsi="Arial Narrow"/>
        </w:rPr>
        <w:t xml:space="preserve">rite the </w:t>
      </w:r>
      <w:r w:rsidR="0098520F" w:rsidRPr="006B72D4">
        <w:rPr>
          <w:rFonts w:ascii="Arial Narrow" w:hAnsi="Arial Narrow"/>
          <w:b/>
        </w:rPr>
        <w:t>owning location’s transportation delivery code</w:t>
      </w:r>
      <w:r w:rsidR="0098520F" w:rsidRPr="002106FC">
        <w:rPr>
          <w:rFonts w:ascii="Arial Narrow" w:hAnsi="Arial Narrow"/>
        </w:rPr>
        <w:t xml:space="preserve"> in the </w:t>
      </w:r>
      <w:r w:rsidR="0098520F" w:rsidRPr="006B72D4">
        <w:rPr>
          <w:rFonts w:ascii="Arial Narrow" w:hAnsi="Arial Narrow"/>
          <w:b/>
        </w:rPr>
        <w:t>middle of the sticker</w:t>
      </w:r>
      <w:r w:rsidR="0098520F" w:rsidRPr="002106FC">
        <w:rPr>
          <w:rFonts w:ascii="Arial Narrow" w:hAnsi="Arial Narrow"/>
        </w:rPr>
        <w:t xml:space="preserve">.  </w:t>
      </w:r>
    </w:p>
    <w:p w14:paraId="61A3EE42" w14:textId="79F521DA" w:rsidR="0098520F" w:rsidRPr="009B5AF2" w:rsidRDefault="0098520F" w:rsidP="009B5AF2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9B5AF2">
        <w:rPr>
          <w:rFonts w:ascii="Arial Narrow" w:hAnsi="Arial Narrow"/>
        </w:rPr>
        <w:t xml:space="preserve">Write </w:t>
      </w:r>
      <w:r w:rsidR="009B5AF2" w:rsidRPr="009B5AF2">
        <w:rPr>
          <w:rFonts w:ascii="Arial Narrow" w:hAnsi="Arial Narrow"/>
          <w:b/>
        </w:rPr>
        <w:t>owning location’s transportation delivery code</w:t>
      </w:r>
      <w:r w:rsidR="009B5AF2" w:rsidRPr="009B5AF2" w:rsidDel="009B5AF2">
        <w:rPr>
          <w:rFonts w:ascii="Arial Narrow" w:hAnsi="Arial Narrow"/>
          <w:b/>
        </w:rPr>
        <w:t xml:space="preserve"> </w:t>
      </w:r>
      <w:r w:rsidRPr="009B5AF2">
        <w:rPr>
          <w:rFonts w:ascii="Arial Narrow" w:hAnsi="Arial Narrow"/>
        </w:rPr>
        <w:t xml:space="preserve">in the </w:t>
      </w:r>
      <w:r w:rsidRPr="009B5AF2">
        <w:rPr>
          <w:rFonts w:ascii="Arial Narrow" w:hAnsi="Arial Narrow"/>
          <w:b/>
        </w:rPr>
        <w:t>Destination Location # line</w:t>
      </w:r>
      <w:r w:rsidRPr="009B5AF2">
        <w:rPr>
          <w:rFonts w:ascii="Arial Narrow" w:hAnsi="Arial Narrow"/>
        </w:rPr>
        <w:t xml:space="preserve">.  </w:t>
      </w:r>
    </w:p>
    <w:p w14:paraId="68F83A1B" w14:textId="4C20AC4B" w:rsidR="0098520F" w:rsidRPr="002106FC" w:rsidRDefault="0098520F" w:rsidP="0098520F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2106FC">
        <w:rPr>
          <w:rFonts w:ascii="Arial Narrow" w:hAnsi="Arial Narrow"/>
        </w:rPr>
        <w:t xml:space="preserve">Write a </w:t>
      </w:r>
      <w:r w:rsidRPr="006B72D4">
        <w:rPr>
          <w:rFonts w:ascii="Arial Narrow" w:hAnsi="Arial Narrow"/>
          <w:b/>
        </w:rPr>
        <w:t>large</w:t>
      </w:r>
      <w:r w:rsidR="00E8488D">
        <w:rPr>
          <w:rFonts w:ascii="Arial Narrow" w:hAnsi="Arial Narrow"/>
          <w:b/>
        </w:rPr>
        <w:t xml:space="preserve"> red</w:t>
      </w:r>
      <w:r w:rsidRPr="006B72D4">
        <w:rPr>
          <w:rFonts w:ascii="Arial Narrow" w:hAnsi="Arial Narrow"/>
          <w:b/>
        </w:rPr>
        <w:t xml:space="preserve"> “R”</w:t>
      </w:r>
      <w:r w:rsidRPr="002106FC">
        <w:rPr>
          <w:rFonts w:ascii="Arial Narrow" w:hAnsi="Arial Narrow"/>
        </w:rPr>
        <w:t xml:space="preserve"> on the sticker.</w:t>
      </w:r>
    </w:p>
    <w:p w14:paraId="15DA1FBD" w14:textId="77777777" w:rsidR="0098520F" w:rsidRPr="002106FC" w:rsidRDefault="0098520F" w:rsidP="0098520F">
      <w:pPr>
        <w:pStyle w:val="ListParagraph"/>
        <w:rPr>
          <w:rFonts w:ascii="Arial Narrow" w:hAnsi="Arial Narrow"/>
        </w:rPr>
      </w:pPr>
    </w:p>
    <w:p w14:paraId="6C0047C9" w14:textId="283E70F2" w:rsidR="0098520F" w:rsidRPr="002106FC" w:rsidRDefault="0098520F" w:rsidP="0098520F">
      <w:pPr>
        <w:pStyle w:val="ListParagraph"/>
        <w:rPr>
          <w:rFonts w:ascii="Arial Narrow" w:hAnsi="Arial Narrow"/>
        </w:rPr>
      </w:pPr>
      <w:r w:rsidRPr="002106FC">
        <w:rPr>
          <w:rFonts w:ascii="Arial Narrow" w:hAnsi="Arial Narrow"/>
        </w:rPr>
        <w:t xml:space="preserve">*If the item </w:t>
      </w:r>
      <w:r w:rsidR="00F03FD9" w:rsidRPr="002106FC">
        <w:rPr>
          <w:rFonts w:ascii="Arial Narrow" w:hAnsi="Arial Narrow"/>
        </w:rPr>
        <w:t>cannot</w:t>
      </w:r>
      <w:r w:rsidRPr="002106FC">
        <w:rPr>
          <w:rFonts w:ascii="Arial Narrow" w:hAnsi="Arial Narrow"/>
        </w:rPr>
        <w:t xml:space="preserve"> be clearly connected to a customer account then send to ILL.  </w:t>
      </w:r>
    </w:p>
    <w:p w14:paraId="61CED7B6" w14:textId="77777777" w:rsidR="0098520F" w:rsidRPr="002106FC" w:rsidRDefault="0098520F" w:rsidP="0098520F">
      <w:pPr>
        <w:rPr>
          <w:rFonts w:ascii="Arial Narrow" w:hAnsi="Arial Narrow"/>
        </w:rPr>
      </w:pPr>
    </w:p>
    <w:p w14:paraId="1178EA52" w14:textId="2CB29E11" w:rsidR="009B5AF2" w:rsidRPr="002106FC" w:rsidRDefault="009B5AF2" w:rsidP="0098520F">
      <w:pPr>
        <w:jc w:val="center"/>
        <w:rPr>
          <w:rFonts w:ascii="Arial Narrow" w:hAnsi="Arial Narrow"/>
        </w:rPr>
      </w:pPr>
    </w:p>
    <w:p w14:paraId="5BCD5DA2" w14:textId="571E2FCB" w:rsidR="0098520F" w:rsidRPr="002106FC" w:rsidRDefault="0098520F" w:rsidP="000B363D">
      <w:pPr>
        <w:jc w:val="center"/>
        <w:rPr>
          <w:rFonts w:ascii="Arial Narrow" w:hAnsi="Arial Narrow"/>
        </w:rPr>
      </w:pPr>
    </w:p>
    <w:p w14:paraId="708DF4A1" w14:textId="31705281" w:rsidR="0098520F" w:rsidRPr="002106FC" w:rsidRDefault="00E8488D" w:rsidP="0098520F">
      <w:pPr>
        <w:rPr>
          <w:rFonts w:ascii="Arial Narrow" w:hAnsi="Arial Narrow"/>
        </w:rPr>
      </w:pPr>
      <w:r w:rsidRPr="006B72D4">
        <w:rPr>
          <w:rFonts w:ascii="Arial Narrow" w:hAnsi="Arial Narrow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05F174D" wp14:editId="7D154EE1">
                <wp:simplePos x="0" y="0"/>
                <wp:positionH relativeFrom="column">
                  <wp:posOffset>4048125</wp:posOffset>
                </wp:positionH>
                <wp:positionV relativeFrom="paragraph">
                  <wp:posOffset>1356360</wp:posOffset>
                </wp:positionV>
                <wp:extent cx="292100" cy="311150"/>
                <wp:effectExtent l="57150" t="19050" r="0" b="698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" cy="3111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9A5317" w14:textId="65C20A74" w:rsidR="006B72D4" w:rsidRPr="006B72D4" w:rsidRDefault="006B72D4" w:rsidP="006B72D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05F174D" id="Oval 13" o:spid="_x0000_s1026" style="position:absolute;margin-left:318.75pt;margin-top:106.8pt;width:23pt;height:24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" fillcolor="#e36c0a [2409]" stroked="f">
                <v:shadow on="t" color="black" opacity="22937f" origin=",.5" offset="0,.63889mm"/>
                <v:textbox>
                  <w:txbxContent>
                    <w:p w14:paraId="539A5317" w14:textId="65C20A74" w:rsidR="006B72D4" w:rsidRPr="006B72D4" w:rsidRDefault="006B72D4" w:rsidP="006B72D4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6B72D4">
        <w:rPr>
          <w:rFonts w:ascii="Arial Narrow" w:hAnsi="Arial Narrow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7F2C9B" wp14:editId="696EF8AF">
                <wp:simplePos x="0" y="0"/>
                <wp:positionH relativeFrom="column">
                  <wp:posOffset>3733799</wp:posOffset>
                </wp:positionH>
                <wp:positionV relativeFrom="paragraph">
                  <wp:posOffset>1451610</wp:posOffset>
                </wp:positionV>
                <wp:extent cx="361950" cy="76200"/>
                <wp:effectExtent l="57150" t="57150" r="5715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61950" cy="762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AACC3" id="Straight Arrow Connector 12" o:spid="_x0000_s1026" type="#_x0000_t32" style="position:absolute;margin-left:294pt;margin-top:114.3pt;width:28.5pt;height:6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6B72D4">
        <w:rPr>
          <w:rFonts w:ascii="Arial Narrow" w:hAnsi="Arial Narrow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2A8486A" wp14:editId="5099E0E7">
                <wp:simplePos x="0" y="0"/>
                <wp:positionH relativeFrom="column">
                  <wp:posOffset>2381249</wp:posOffset>
                </wp:positionH>
                <wp:positionV relativeFrom="paragraph">
                  <wp:posOffset>1765935</wp:posOffset>
                </wp:positionV>
                <wp:extent cx="619125" cy="523875"/>
                <wp:effectExtent l="38100" t="19050" r="85725" b="8572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125" cy="5238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96201" id="Straight Arrow Connector 14" o:spid="_x0000_s1026" type="#_x0000_t32" style="position:absolute;margin-left:187.5pt;margin-top:139.05pt;width:48.75pt;height:41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6B72D4">
        <w:rPr>
          <w:rFonts w:ascii="Arial Narrow" w:hAnsi="Arial Narrow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3C9DBF" wp14:editId="1A666522">
                <wp:simplePos x="0" y="0"/>
                <wp:positionH relativeFrom="column">
                  <wp:posOffset>4010025</wp:posOffset>
                </wp:positionH>
                <wp:positionV relativeFrom="paragraph">
                  <wp:posOffset>2280285</wp:posOffset>
                </wp:positionV>
                <wp:extent cx="292100" cy="311150"/>
                <wp:effectExtent l="57150" t="19050" r="0" b="698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" cy="3111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D176D6" w14:textId="13B37DEC" w:rsidR="006B72D4" w:rsidRPr="006B72D4" w:rsidRDefault="006B72D4" w:rsidP="006B72D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A3C9DBF" id="Oval 17" o:spid="_x0000_s1027" style="position:absolute;margin-left:315.75pt;margin-top:179.55pt;width:23pt;height:24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" fillcolor="#e36c0a [2409]" stroked="f">
                <v:shadow on="t" color="black" opacity="22937f" origin=",.5" offset="0,.63889mm"/>
                <v:textbox>
                  <w:txbxContent>
                    <w:p w14:paraId="00D176D6" w14:textId="13B37DEC" w:rsidR="006B72D4" w:rsidRPr="006B72D4" w:rsidRDefault="006B72D4" w:rsidP="006B72D4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Pr="006B72D4">
        <w:rPr>
          <w:rFonts w:ascii="Arial Narrow" w:hAnsi="Arial Narrow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567DD1" wp14:editId="3D19EF09">
                <wp:simplePos x="0" y="0"/>
                <wp:positionH relativeFrom="column">
                  <wp:posOffset>3724274</wp:posOffset>
                </wp:positionH>
                <wp:positionV relativeFrom="paragraph">
                  <wp:posOffset>2061210</wp:posOffset>
                </wp:positionV>
                <wp:extent cx="371475" cy="323850"/>
                <wp:effectExtent l="57150" t="38100" r="66675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1475" cy="323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ABC61" id="Straight Arrow Connector 16" o:spid="_x0000_s1026" type="#_x0000_t32" style="position:absolute;margin-left:293.25pt;margin-top:162.3pt;width:29.25pt;height:25.5pt;flip:x 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6B72D4">
        <w:rPr>
          <w:rFonts w:ascii="Arial Narrow" w:hAnsi="Arial Narrow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0C266C" wp14:editId="5FBFE87C">
                <wp:simplePos x="0" y="0"/>
                <wp:positionH relativeFrom="column">
                  <wp:posOffset>2174875</wp:posOffset>
                </wp:positionH>
                <wp:positionV relativeFrom="paragraph">
                  <wp:posOffset>1542415</wp:posOffset>
                </wp:positionV>
                <wp:extent cx="292100" cy="311150"/>
                <wp:effectExtent l="57150" t="19050" r="0" b="7239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" cy="3111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E8540B" w14:textId="368B0075" w:rsidR="006B72D4" w:rsidRPr="006B72D4" w:rsidRDefault="006B72D4" w:rsidP="006B72D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00C266C" id="Oval 15" o:spid="_x0000_s1028" style="position:absolute;margin-left:171.25pt;margin-top:121.45pt;width:23pt;height:24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" fillcolor="#e36c0a [2409]" stroked="f">
                <v:shadow on="t" color="black" opacity="22937f" origin=",.5" offset="0,.63889mm"/>
                <v:textbox>
                  <w:txbxContent>
                    <w:p w14:paraId="77E8540B" w14:textId="368B0075" w:rsidR="006B72D4" w:rsidRPr="006B72D4" w:rsidRDefault="006B72D4" w:rsidP="006B72D4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Arial Narrow" w:hAnsi="Arial Narrow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569846" wp14:editId="29E5A15F">
                <wp:simplePos x="0" y="0"/>
                <wp:positionH relativeFrom="column">
                  <wp:posOffset>2044700</wp:posOffset>
                </wp:positionH>
                <wp:positionV relativeFrom="paragraph">
                  <wp:posOffset>918210</wp:posOffset>
                </wp:positionV>
                <wp:extent cx="292100" cy="311150"/>
                <wp:effectExtent l="57150" t="19050" r="0" b="7239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" cy="3111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226E6C" w14:textId="18C6E72A" w:rsidR="006B72D4" w:rsidRPr="006B72D4" w:rsidRDefault="006B72D4" w:rsidP="006B72D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569846" id="Oval 6" o:spid="_x0000_s1029" style="position:absolute;margin-left:161pt;margin-top:72.3pt;width:23pt;height:24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" fillcolor="#e36c0a [2409]" stroked="f">
                <v:shadow on="t" color="black" opacity="22937f" origin=",.5" offset="0,.63889mm"/>
                <v:textbox>
                  <w:txbxContent>
                    <w:p w14:paraId="7E226E6C" w14:textId="18C6E72A" w:rsidR="006B72D4" w:rsidRPr="006B72D4" w:rsidRDefault="006B72D4" w:rsidP="006B72D4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Arial Narrow" w:hAnsi="Arial Narrow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69B98B" wp14:editId="2A135CA2">
                <wp:simplePos x="0" y="0"/>
                <wp:positionH relativeFrom="column">
                  <wp:posOffset>2142490</wp:posOffset>
                </wp:positionH>
                <wp:positionV relativeFrom="paragraph">
                  <wp:posOffset>1013460</wp:posOffset>
                </wp:positionV>
                <wp:extent cx="676275" cy="285750"/>
                <wp:effectExtent l="38100" t="38100" r="66675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2857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06D71" id="Straight Arrow Connector 7" o:spid="_x0000_s1026" type="#_x0000_t32" style="position:absolute;margin-left:168.7pt;margin-top:79.8pt;width:53.2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bookmarkStart w:id="0" w:name="_GoBack"/>
      <w:r>
        <w:rPr>
          <w:rFonts w:ascii="Arial Narrow" w:hAnsi="Arial Narrow"/>
          <w:noProof/>
          <w:lang w:eastAsia="en-US"/>
        </w:rPr>
        <w:drawing>
          <wp:inline distT="0" distB="0" distL="0" distR="0" wp14:anchorId="6CC9346C" wp14:editId="6BF41BD8">
            <wp:extent cx="4572000" cy="4105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90711_112812 pic 2.jpg"/>
                    <pic:cNvPicPr/>
                  </pic:nvPicPr>
                  <pic:blipFill rotWithShape="1"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72000" cy="4105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7A6FBF8F" w14:textId="491AC898" w:rsidR="00C61088" w:rsidRPr="002106FC" w:rsidRDefault="003E0340">
      <w:pPr>
        <w:rPr>
          <w:rFonts w:ascii="Arial Narrow" w:hAnsi="Arial Narrow"/>
        </w:rPr>
      </w:pPr>
    </w:p>
    <w:sectPr w:rsidR="00C61088" w:rsidRPr="002106FC" w:rsidSect="00C61088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34EAF" w14:textId="77777777" w:rsidR="003E0340" w:rsidRDefault="003E0340" w:rsidP="00047DA1">
      <w:r>
        <w:separator/>
      </w:r>
    </w:p>
  </w:endnote>
  <w:endnote w:type="continuationSeparator" w:id="0">
    <w:p w14:paraId="2AFA1419" w14:textId="77777777" w:rsidR="003E0340" w:rsidRDefault="003E0340" w:rsidP="00047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70B8D7" w14:textId="005D6591" w:rsidR="00047DA1" w:rsidRPr="002106FC" w:rsidRDefault="00574AD6" w:rsidP="002106FC">
    <w:pPr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Page </w:t>
    </w:r>
    <w:r>
      <w:rPr>
        <w:rFonts w:ascii="Arial" w:hAnsi="Arial" w:cs="Arial"/>
        <w:sz w:val="20"/>
        <w:szCs w:val="20"/>
      </w:rPr>
      <w:fldChar w:fldCharType="begin"/>
    </w:r>
    <w:r>
      <w:rPr>
        <w:rFonts w:ascii="Arial" w:hAnsi="Arial" w:cs="Arial"/>
        <w:sz w:val="20"/>
        <w:szCs w:val="20"/>
      </w:rPr>
      <w:instrText xml:space="preserve"> PAGE  \* Arabic  \* MERGEFORMAT </w:instrText>
    </w:r>
    <w:r>
      <w:rPr>
        <w:rFonts w:ascii="Arial" w:hAnsi="Arial" w:cs="Arial"/>
        <w:sz w:val="20"/>
        <w:szCs w:val="20"/>
      </w:rPr>
      <w:fldChar w:fldCharType="separate"/>
    </w:r>
    <w:r w:rsidR="00FE6924">
      <w:rPr>
        <w:rFonts w:ascii="Arial" w:hAnsi="Arial" w:cs="Arial"/>
        <w:noProof/>
        <w:sz w:val="20"/>
        <w:szCs w:val="20"/>
      </w:rPr>
      <w:t>1</w:t>
    </w:r>
    <w:r>
      <w:rPr>
        <w:rFonts w:ascii="Arial" w:hAnsi="Arial" w:cs="Arial"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 xml:space="preserve"> of </w:t>
    </w:r>
    <w:r>
      <w:rPr>
        <w:rFonts w:ascii="Arial" w:hAnsi="Arial" w:cs="Arial"/>
        <w:sz w:val="20"/>
        <w:szCs w:val="20"/>
      </w:rPr>
      <w:fldChar w:fldCharType="begin"/>
    </w:r>
    <w:r>
      <w:rPr>
        <w:rFonts w:ascii="Arial" w:hAnsi="Arial" w:cs="Arial"/>
        <w:sz w:val="20"/>
        <w:szCs w:val="20"/>
      </w:rPr>
      <w:instrText xml:space="preserve"> NUMPAGES  \* Arabic  \* MERGEFORMAT </w:instrText>
    </w:r>
    <w:r>
      <w:rPr>
        <w:rFonts w:ascii="Arial" w:hAnsi="Arial" w:cs="Arial"/>
        <w:sz w:val="20"/>
        <w:szCs w:val="20"/>
      </w:rPr>
      <w:fldChar w:fldCharType="separate"/>
    </w:r>
    <w:r w:rsidR="00FE6924">
      <w:rPr>
        <w:rFonts w:ascii="Arial" w:hAnsi="Arial" w:cs="Arial"/>
        <w:noProof/>
        <w:sz w:val="20"/>
        <w:szCs w:val="20"/>
      </w:rPr>
      <w:t>1</w:t>
    </w:r>
    <w:r>
      <w:rPr>
        <w:rFonts w:ascii="Arial" w:hAnsi="Arial" w:cs="Arial"/>
        <w:sz w:val="20"/>
        <w:szCs w:val="20"/>
      </w:rPr>
      <w:fldChar w:fldCharType="end"/>
    </w:r>
    <w:r w:rsidR="002106FC">
      <w:rPr>
        <w:rFonts w:ascii="Arial" w:hAnsi="Arial" w:cs="Arial"/>
        <w:sz w:val="20"/>
        <w:szCs w:val="20"/>
      </w:rPr>
      <w:tab/>
    </w:r>
    <w:r w:rsidR="002106FC" w:rsidRPr="002106FC">
      <w:rPr>
        <w:rFonts w:ascii="Arial" w:hAnsi="Arial" w:cs="Arial"/>
        <w:sz w:val="20"/>
        <w:szCs w:val="20"/>
      </w:rPr>
      <w:t>SearchOhio/OhioLINK Outgoing Returns without Labels</w:t>
    </w:r>
    <w:r w:rsidR="002106FC">
      <w:rPr>
        <w:rFonts w:ascii="Arial" w:hAnsi="Arial" w:cs="Arial"/>
        <w:sz w:val="20"/>
        <w:szCs w:val="20"/>
      </w:rPr>
      <w:tab/>
    </w:r>
    <w:r w:rsidR="0037644B">
      <w:rPr>
        <w:rFonts w:ascii="Arial" w:hAnsi="Arial" w:cs="Arial"/>
        <w:sz w:val="20"/>
        <w:szCs w:val="20"/>
      </w:rPr>
      <w:t xml:space="preserve">  </w:t>
    </w:r>
    <w:r>
      <w:rPr>
        <w:rFonts w:ascii="Arial" w:hAnsi="Arial" w:cs="Arial"/>
        <w:sz w:val="20"/>
        <w:szCs w:val="20"/>
      </w:rPr>
      <w:t xml:space="preserve">Updated </w:t>
    </w:r>
    <w:r w:rsidR="00E351DF">
      <w:rPr>
        <w:rFonts w:ascii="Arial" w:hAnsi="Arial" w:cs="Arial"/>
        <w:sz w:val="20"/>
        <w:szCs w:val="20"/>
      </w:rPr>
      <w:t>July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F7181" w14:textId="77777777" w:rsidR="003E0340" w:rsidRDefault="003E0340" w:rsidP="00047DA1">
      <w:r>
        <w:separator/>
      </w:r>
    </w:p>
  </w:footnote>
  <w:footnote w:type="continuationSeparator" w:id="0">
    <w:p w14:paraId="613F9DBD" w14:textId="77777777" w:rsidR="003E0340" w:rsidRDefault="003E0340" w:rsidP="00047D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A0D7C" w14:textId="257B1876" w:rsidR="00047DA1" w:rsidRDefault="00047DA1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7E6629C6" wp14:editId="723DF9CD">
          <wp:simplePos x="0" y="0"/>
          <wp:positionH relativeFrom="column">
            <wp:posOffset>-977900</wp:posOffset>
          </wp:positionH>
          <wp:positionV relativeFrom="paragraph">
            <wp:posOffset>-289029</wp:posOffset>
          </wp:positionV>
          <wp:extent cx="7387984" cy="923498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_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7984" cy="9234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338CD"/>
    <w:multiLevelType w:val="hybridMultilevel"/>
    <w:tmpl w:val="A0460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BE1D4B"/>
    <w:multiLevelType w:val="hybridMultilevel"/>
    <w:tmpl w:val="0DFA6B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Q1MjIzMjM0MzZX0lEKTi0uzszPAykwqgUAxT/akywAAAA="/>
  </w:docVars>
  <w:rsids>
    <w:rsidRoot w:val="00C81DC7"/>
    <w:rsid w:val="0001278E"/>
    <w:rsid w:val="00047DA1"/>
    <w:rsid w:val="000B363D"/>
    <w:rsid w:val="002106FC"/>
    <w:rsid w:val="00260578"/>
    <w:rsid w:val="002B4EF9"/>
    <w:rsid w:val="0037644B"/>
    <w:rsid w:val="003E0340"/>
    <w:rsid w:val="00494CFE"/>
    <w:rsid w:val="004C7580"/>
    <w:rsid w:val="00574AD6"/>
    <w:rsid w:val="00582CA6"/>
    <w:rsid w:val="005D28CA"/>
    <w:rsid w:val="005F394D"/>
    <w:rsid w:val="00635DD8"/>
    <w:rsid w:val="006B72D4"/>
    <w:rsid w:val="0074770E"/>
    <w:rsid w:val="007A1DAC"/>
    <w:rsid w:val="00914F79"/>
    <w:rsid w:val="00927131"/>
    <w:rsid w:val="0096318A"/>
    <w:rsid w:val="0098520F"/>
    <w:rsid w:val="009A7A7E"/>
    <w:rsid w:val="009B5AF2"/>
    <w:rsid w:val="00BA597E"/>
    <w:rsid w:val="00C81DC7"/>
    <w:rsid w:val="00D0067C"/>
    <w:rsid w:val="00DA6652"/>
    <w:rsid w:val="00E351DF"/>
    <w:rsid w:val="00E8488D"/>
    <w:rsid w:val="00F03FD9"/>
    <w:rsid w:val="00F87240"/>
    <w:rsid w:val="00FB75E2"/>
    <w:rsid w:val="00FE6924"/>
    <w:rsid w:val="00FE7BB1"/>
    <w:rsid w:val="00FF48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630103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DC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DC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7D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7DA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47D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7DA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0067C"/>
    <w:pPr>
      <w:ind w:left="720"/>
      <w:contextualSpacing/>
    </w:pPr>
  </w:style>
  <w:style w:type="paragraph" w:styleId="Revision">
    <w:name w:val="Revision"/>
    <w:hidden/>
    <w:uiPriority w:val="99"/>
    <w:semiHidden/>
    <w:rsid w:val="000B363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yford</dc:creator>
  <cp:keywords/>
  <dc:description/>
  <cp:lastModifiedBy>Mandy Knapp</cp:lastModifiedBy>
  <cp:revision>2</cp:revision>
  <cp:lastPrinted>2018-10-04T18:48:00Z</cp:lastPrinted>
  <dcterms:created xsi:type="dcterms:W3CDTF">2020-04-29T15:41:00Z</dcterms:created>
  <dcterms:modified xsi:type="dcterms:W3CDTF">2020-04-29T15:41:00Z</dcterms:modified>
</cp:coreProperties>
</file>